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97B6B" w14:textId="77777777" w:rsidR="00BD12BD" w:rsidRDefault="00BD12BD" w:rsidP="00BD12BD">
      <w:pPr>
        <w:rPr>
          <w:rFonts w:hint="cs"/>
        </w:rPr>
      </w:pPr>
    </w:p>
    <w:p w14:paraId="7CF07B14" w14:textId="77777777" w:rsidR="00BD12BD" w:rsidRDefault="00BD12BD" w:rsidP="00BD12BD"/>
    <w:tbl>
      <w:tblPr>
        <w:bidiVisual/>
        <w:tblW w:w="9645" w:type="dxa"/>
        <w:tblLook w:val="01E0" w:firstRow="1" w:lastRow="1" w:firstColumn="1" w:lastColumn="1" w:noHBand="0" w:noVBand="0"/>
      </w:tblPr>
      <w:tblGrid>
        <w:gridCol w:w="4664"/>
        <w:gridCol w:w="4975"/>
        <w:gridCol w:w="6"/>
      </w:tblGrid>
      <w:tr w:rsidR="00BD12BD" w:rsidRPr="00C53791" w14:paraId="3B5D6CD9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AEABD9" w14:textId="77777777" w:rsidR="00BD12BD" w:rsidRPr="00BD12BD" w:rsidRDefault="00BD12BD" w:rsidP="008E19B2">
            <w:pPr>
              <w:bidi w:val="0"/>
              <w:ind w:right="2075"/>
              <w:rPr>
                <w:b/>
                <w:noProof/>
                <w:sz w:val="28"/>
                <w:szCs w:val="28"/>
                <w:u w:val="single"/>
                <w:lang w:eastAsia="he-IL"/>
              </w:rPr>
            </w:pPr>
            <w:r w:rsidRPr="00465A27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Personal Information:</w:t>
            </w:r>
          </w:p>
          <w:p w14:paraId="380367CB" w14:textId="77777777" w:rsidR="00BD12BD" w:rsidRPr="002E6D57" w:rsidRDefault="00BD12BD" w:rsidP="008E19B2">
            <w:pPr>
              <w:bidi w:val="0"/>
              <w:ind w:right="2075"/>
              <w:rPr>
                <w:b/>
                <w:noProof/>
                <w:sz w:val="28"/>
                <w:szCs w:val="28"/>
                <w:u w:val="single"/>
                <w:lang w:eastAsia="he-IL"/>
              </w:rPr>
            </w:pPr>
          </w:p>
          <w:p w14:paraId="75B1A6EB" w14:textId="77777777" w:rsidR="00BD12BD" w:rsidRPr="00C53791" w:rsidRDefault="00BD12BD" w:rsidP="008E19B2">
            <w:pPr>
              <w:bidi w:val="0"/>
              <w:ind w:right="2075"/>
              <w:rPr>
                <w:rFonts w:cs="David"/>
                <w:b/>
                <w:bCs/>
                <w:noProof/>
                <w:sz w:val="28"/>
                <w:szCs w:val="28"/>
                <w:rtl/>
                <w:lang w:eastAsia="he-IL"/>
              </w:rPr>
            </w:pP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 xml:space="preserve">Name of </w:t>
            </w:r>
            <w:r>
              <w:rPr>
                <w:b/>
                <w:noProof/>
                <w:sz w:val="28"/>
                <w:szCs w:val="28"/>
                <w:lang w:val="en" w:eastAsia="he-IL"/>
              </w:rPr>
              <w:t>Lecturer</w:t>
            </w: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:</w:t>
            </w:r>
            <w:r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  <w:t xml:space="preserve">    </w:t>
            </w:r>
          </w:p>
        </w:tc>
      </w:tr>
      <w:tr w:rsidR="00BD12BD" w:rsidRPr="00C53791" w14:paraId="5ECB543E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A2594D5" w14:textId="77777777" w:rsidR="00BD12BD" w:rsidRPr="00C53791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</w:pPr>
            <w:r>
              <w:rPr>
                <w:b/>
                <w:noProof/>
                <w:sz w:val="28"/>
                <w:szCs w:val="28"/>
                <w:lang w:val="en" w:eastAsia="he-IL"/>
              </w:rPr>
              <w:t>Faculty</w:t>
            </w: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:</w:t>
            </w:r>
          </w:p>
        </w:tc>
      </w:tr>
      <w:tr w:rsidR="00BD12BD" w:rsidRPr="00C53791" w14:paraId="74433124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6BB673" w14:textId="77777777" w:rsidR="00BD12BD" w:rsidRPr="00C53791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rtl/>
                <w:lang w:eastAsia="he-IL"/>
              </w:rPr>
            </w:pPr>
            <w:r>
              <w:rPr>
                <w:b/>
                <w:noProof/>
                <w:sz w:val="28"/>
                <w:szCs w:val="28"/>
                <w:lang w:val="en" w:eastAsia="he-IL"/>
              </w:rPr>
              <w:t>Department</w:t>
            </w: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:</w:t>
            </w:r>
          </w:p>
        </w:tc>
      </w:tr>
      <w:tr w:rsidR="00BD12BD" w:rsidRPr="00C53791" w14:paraId="223736DE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0C12A56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0"/>
                <w:szCs w:val="20"/>
                <w:rtl/>
                <w:lang w:eastAsia="he-IL"/>
              </w:rPr>
            </w:pPr>
            <w:r>
              <w:rPr>
                <w:b/>
                <w:noProof/>
                <w:sz w:val="28"/>
                <w:szCs w:val="28"/>
                <w:lang w:val="en" w:eastAsia="he-IL"/>
              </w:rPr>
              <w:t xml:space="preserve">Employment </w:t>
            </w: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Type:</w:t>
            </w:r>
          </w:p>
          <w:p w14:paraId="1D82139D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0"/>
                <w:szCs w:val="20"/>
                <w:rtl/>
                <w:lang w:eastAsia="he-IL"/>
              </w:rPr>
            </w:pPr>
            <w:r w:rsidRPr="00C53791">
              <w:rPr>
                <w:noProof/>
                <w:sz w:val="20"/>
                <w:szCs w:val="20"/>
                <w:lang w:val="en" w:eastAsia="he-IL"/>
              </w:rPr>
              <w:t>(Position/Teaching Fellow/</w:t>
            </w:r>
            <w:r>
              <w:rPr>
                <w:noProof/>
                <w:sz w:val="20"/>
                <w:szCs w:val="20"/>
                <w:lang w:val="en" w:eastAsia="he-IL"/>
              </w:rPr>
              <w:t xml:space="preserve">External </w:t>
            </w:r>
            <w:r w:rsidRPr="00C53791">
              <w:rPr>
                <w:noProof/>
                <w:sz w:val="20"/>
                <w:szCs w:val="20"/>
                <w:lang w:val="en" w:eastAsia="he-IL"/>
              </w:rPr>
              <w:t>Teacher)</w:t>
            </w:r>
          </w:p>
        </w:tc>
      </w:tr>
      <w:tr w:rsidR="00BD12BD" w:rsidRPr="00C53791" w14:paraId="3AFC7692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40AB68" w14:textId="77777777" w:rsidR="00BD12BD" w:rsidRPr="00C53791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rtl/>
                <w:lang w:eastAsia="he-IL"/>
              </w:rPr>
            </w:pP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Rank:</w:t>
            </w:r>
          </w:p>
        </w:tc>
      </w:tr>
      <w:tr w:rsidR="00BD12BD" w:rsidRPr="00C53791" w14:paraId="58C223CF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5D84F4" w14:textId="77777777" w:rsidR="00BD12BD" w:rsidRPr="00C53791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rtl/>
                <w:lang w:eastAsia="he-IL"/>
              </w:rPr>
            </w:pP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 xml:space="preserve">Scope of </w:t>
            </w:r>
            <w:r>
              <w:rPr>
                <w:b/>
                <w:noProof/>
                <w:sz w:val="28"/>
                <w:szCs w:val="28"/>
                <w:lang w:val="en" w:eastAsia="he-IL"/>
              </w:rPr>
              <w:t>P</w:t>
            </w: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osition:</w:t>
            </w:r>
          </w:p>
        </w:tc>
      </w:tr>
      <w:tr w:rsidR="00BD12BD" w:rsidRPr="00C53791" w14:paraId="6BA14778" w14:textId="77777777" w:rsidTr="008E19B2">
        <w:trPr>
          <w:gridAfter w:val="1"/>
          <w:wAfter w:w="6" w:type="dxa"/>
          <w:trHeight w:val="315"/>
        </w:trPr>
        <w:tc>
          <w:tcPr>
            <w:tcW w:w="963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4AB9F" w14:textId="77777777" w:rsidR="00BD12BD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</w:pPr>
            <w:r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  <w:t>Tenure (Yes/No):</w:t>
            </w:r>
          </w:p>
          <w:p w14:paraId="2198C110" w14:textId="77777777" w:rsidR="00BD12BD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</w:pPr>
          </w:p>
          <w:p w14:paraId="7C335588" w14:textId="77777777" w:rsidR="00BD12BD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</w:pPr>
          </w:p>
          <w:tbl>
            <w:tblPr>
              <w:bidiVisual/>
              <w:tblW w:w="9583" w:type="dxa"/>
              <w:tblLook w:val="01E0" w:firstRow="1" w:lastRow="1" w:firstColumn="1" w:lastColumn="1" w:noHBand="0" w:noVBand="0"/>
            </w:tblPr>
            <w:tblGrid>
              <w:gridCol w:w="2498"/>
              <w:gridCol w:w="2383"/>
              <w:gridCol w:w="3095"/>
              <w:gridCol w:w="1607"/>
            </w:tblGrid>
            <w:tr w:rsidR="00BD12BD" w:rsidRPr="00C53791" w14:paraId="3D074B75" w14:textId="77777777" w:rsidTr="00D812DF">
              <w:trPr>
                <w:trHeight w:val="315"/>
              </w:trPr>
              <w:tc>
                <w:tcPr>
                  <w:tcW w:w="9583" w:type="dxa"/>
                  <w:gridSpan w:val="4"/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586530A0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</w:p>
              </w:tc>
            </w:tr>
            <w:tr w:rsidR="00BD12BD" w:rsidRPr="00C53791" w14:paraId="16CEDBB4" w14:textId="77777777" w:rsidTr="00D812DF">
              <w:trPr>
                <w:trHeight w:val="315"/>
              </w:trPr>
              <w:tc>
                <w:tcPr>
                  <w:tcW w:w="9583" w:type="dxa"/>
                  <w:gridSpan w:val="4"/>
                  <w:tcBorders>
                    <w:bottom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5BE69F78" w14:textId="77777777" w:rsidR="00BD12BD" w:rsidRDefault="00BD12BD" w:rsidP="008E19B2">
                  <w:pPr>
                    <w:bidi w:val="0"/>
                    <w:rPr>
                      <w:b/>
                      <w:noProof/>
                      <w:sz w:val="28"/>
                      <w:szCs w:val="28"/>
                      <w:lang w:val="en" w:eastAsia="he-IL"/>
                    </w:rPr>
                  </w:pPr>
                  <w:r w:rsidRPr="00C53791">
                    <w:rPr>
                      <w:b/>
                      <w:noProof/>
                      <w:sz w:val="28"/>
                      <w:szCs w:val="28"/>
                      <w:u w:val="single"/>
                      <w:lang w:val="en" w:eastAsia="he-IL"/>
                    </w:rPr>
                    <w:t>Education</w:t>
                  </w:r>
                  <w:r w:rsidRPr="00C53791">
                    <w:rPr>
                      <w:b/>
                      <w:noProof/>
                      <w:sz w:val="28"/>
                      <w:szCs w:val="28"/>
                      <w:lang w:val="en" w:eastAsia="he-IL"/>
                    </w:rPr>
                    <w:t>:</w:t>
                  </w:r>
                </w:p>
                <w:p w14:paraId="3980A1E0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</w:p>
              </w:tc>
            </w:tr>
            <w:tr w:rsidR="00BD12BD" w:rsidRPr="00C53791" w14:paraId="7F1DAE8B" w14:textId="77777777" w:rsidTr="00D812DF">
              <w:trPr>
                <w:trHeight w:val="315"/>
              </w:trPr>
              <w:tc>
                <w:tcPr>
                  <w:tcW w:w="24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18CF4D41" w14:textId="77777777" w:rsidR="00BD12BD" w:rsidRPr="00465A27" w:rsidRDefault="00BD12BD" w:rsidP="008E19B2">
                  <w:pPr>
                    <w:bidi w:val="0"/>
                    <w:rPr>
                      <w:rFonts w:cs="David"/>
                      <w:noProof/>
                      <w:u w:val="single"/>
                      <w:rtl/>
                      <w:lang w:eastAsia="he-IL"/>
                    </w:rPr>
                  </w:pPr>
                  <w:r w:rsidRPr="00C53791">
                    <w:rPr>
                      <w:noProof/>
                      <w:u w:val="single"/>
                      <w:lang w:val="en" w:eastAsia="he-IL"/>
                    </w:rPr>
                    <w:t>Year</w:t>
                  </w:r>
                  <w:r>
                    <w:rPr>
                      <w:noProof/>
                      <w:u w:val="single"/>
                      <w:lang w:val="en" w:eastAsia="he-IL"/>
                    </w:rPr>
                    <w:t xml:space="preserve"> Degree Awarded</w:t>
                  </w:r>
                </w:p>
              </w:tc>
              <w:tc>
                <w:tcPr>
                  <w:tcW w:w="23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D36751" w14:textId="77777777" w:rsidR="00BD12BD" w:rsidRPr="00465A27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  <w:r w:rsidRPr="00C53791">
                    <w:rPr>
                      <w:noProof/>
                      <w:sz w:val="28"/>
                      <w:szCs w:val="28"/>
                      <w:u w:val="single"/>
                      <w:lang w:val="en" w:eastAsia="he-IL"/>
                    </w:rPr>
                    <w:t xml:space="preserve">University </w:t>
                  </w:r>
                </w:p>
              </w:tc>
              <w:tc>
                <w:tcPr>
                  <w:tcW w:w="3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02F6AD0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  <w:r w:rsidRPr="00C53791">
                    <w:rPr>
                      <w:noProof/>
                      <w:sz w:val="28"/>
                      <w:szCs w:val="28"/>
                      <w:u w:val="single"/>
                      <w:lang w:val="en" w:eastAsia="he-IL"/>
                    </w:rPr>
                    <w:t xml:space="preserve">Department </w:t>
                  </w:r>
                </w:p>
              </w:tc>
              <w:tc>
                <w:tcPr>
                  <w:tcW w:w="16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62185FA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  <w:r>
                    <w:rPr>
                      <w:noProof/>
                      <w:sz w:val="28"/>
                      <w:szCs w:val="28"/>
                      <w:u w:val="single"/>
                      <w:lang w:val="en" w:eastAsia="he-IL"/>
                    </w:rPr>
                    <w:t>Degree</w:t>
                  </w:r>
                </w:p>
              </w:tc>
            </w:tr>
            <w:tr w:rsidR="00BD12BD" w:rsidRPr="00C53791" w14:paraId="4702D5F1" w14:textId="77777777" w:rsidTr="00D812DF">
              <w:trPr>
                <w:trHeight w:val="315"/>
              </w:trPr>
              <w:tc>
                <w:tcPr>
                  <w:tcW w:w="24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30BE0BE6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</w:p>
              </w:tc>
              <w:tc>
                <w:tcPr>
                  <w:tcW w:w="23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5DB44B5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3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7E7988A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16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AD3B63C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u w:val="single"/>
                      <w:rtl/>
                      <w:lang w:eastAsia="he-IL"/>
                    </w:rPr>
                  </w:pPr>
                  <w:r>
                    <w:rPr>
                      <w:rFonts w:cs="David"/>
                      <w:noProof/>
                      <w:sz w:val="28"/>
                      <w:szCs w:val="28"/>
                      <w:lang w:eastAsia="he-IL"/>
                    </w:rPr>
                    <w:t>B.A.</w:t>
                  </w:r>
                </w:p>
              </w:tc>
            </w:tr>
            <w:tr w:rsidR="00BD12BD" w:rsidRPr="00C53791" w14:paraId="7E4E837B" w14:textId="77777777" w:rsidTr="00D812DF">
              <w:trPr>
                <w:trHeight w:val="315"/>
              </w:trPr>
              <w:tc>
                <w:tcPr>
                  <w:tcW w:w="24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52D65697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</w:p>
              </w:tc>
              <w:tc>
                <w:tcPr>
                  <w:tcW w:w="23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3C4C91C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3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F63DA04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16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4AF90B0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u w:val="single"/>
                      <w:rtl/>
                      <w:lang w:eastAsia="he-IL"/>
                    </w:rPr>
                  </w:pPr>
                  <w:r>
                    <w:rPr>
                      <w:rFonts w:cs="David"/>
                      <w:noProof/>
                      <w:sz w:val="28"/>
                      <w:szCs w:val="28"/>
                      <w:lang w:eastAsia="he-IL"/>
                    </w:rPr>
                    <w:t>M.A.</w:t>
                  </w:r>
                </w:p>
              </w:tc>
            </w:tr>
            <w:tr w:rsidR="00BD12BD" w:rsidRPr="00C53791" w14:paraId="6A921250" w14:textId="77777777" w:rsidTr="00D812DF">
              <w:trPr>
                <w:trHeight w:val="315"/>
              </w:trPr>
              <w:tc>
                <w:tcPr>
                  <w:tcW w:w="24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2516F3D5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</w:p>
              </w:tc>
              <w:tc>
                <w:tcPr>
                  <w:tcW w:w="23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C94E673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3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759D331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16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C080419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u w:val="single"/>
                      <w:rtl/>
                      <w:lang w:eastAsia="he-IL"/>
                    </w:rPr>
                  </w:pPr>
                  <w:r>
                    <w:rPr>
                      <w:rFonts w:cs="David"/>
                      <w:noProof/>
                      <w:sz w:val="28"/>
                      <w:szCs w:val="28"/>
                      <w:lang w:eastAsia="he-IL"/>
                    </w:rPr>
                    <w:t>PhD</w:t>
                  </w:r>
                </w:p>
              </w:tc>
            </w:tr>
            <w:tr w:rsidR="00BD12BD" w:rsidRPr="00C53791" w14:paraId="5AF348E6" w14:textId="77777777" w:rsidTr="00D812DF">
              <w:trPr>
                <w:trHeight w:val="315"/>
              </w:trPr>
              <w:tc>
                <w:tcPr>
                  <w:tcW w:w="24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00D58219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rtl/>
                      <w:lang w:eastAsia="he-IL"/>
                    </w:rPr>
                  </w:pPr>
                </w:p>
              </w:tc>
              <w:tc>
                <w:tcPr>
                  <w:tcW w:w="23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9ECB64D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30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91A6AD0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sz w:val="28"/>
                      <w:szCs w:val="28"/>
                      <w:u w:val="single"/>
                      <w:rtl/>
                      <w:lang w:eastAsia="he-IL"/>
                    </w:rPr>
                  </w:pPr>
                </w:p>
              </w:tc>
              <w:tc>
                <w:tcPr>
                  <w:tcW w:w="16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5806D70" w14:textId="77777777" w:rsidR="00BD12BD" w:rsidRPr="00C53791" w:rsidRDefault="00BD12BD" w:rsidP="008E19B2">
                  <w:pPr>
                    <w:bidi w:val="0"/>
                    <w:ind w:left="-1590" w:firstLine="1590"/>
                    <w:rPr>
                      <w:rFonts w:cs="David"/>
                      <w:noProof/>
                      <w:u w:val="single"/>
                      <w:rtl/>
                      <w:lang w:eastAsia="he-IL"/>
                    </w:rPr>
                  </w:pPr>
                  <w:r>
                    <w:rPr>
                      <w:rFonts w:cs="David"/>
                      <w:noProof/>
                      <w:sz w:val="28"/>
                      <w:szCs w:val="28"/>
                      <w:lang w:eastAsia="he-IL"/>
                    </w:rPr>
                    <w:t>Post</w:t>
                  </w:r>
                  <w:r>
                    <w:rPr>
                      <w:rFonts w:cs="David"/>
                      <w:noProof/>
                      <w:lang w:eastAsia="he-IL"/>
                    </w:rPr>
                    <w:t xml:space="preserve"> </w:t>
                  </w:r>
                  <w:r w:rsidRPr="003510EF">
                    <w:rPr>
                      <w:rFonts w:cs="David"/>
                      <w:noProof/>
                      <w:lang w:eastAsia="he-IL"/>
                    </w:rPr>
                    <w:t>Doc</w:t>
                  </w:r>
                </w:p>
              </w:tc>
            </w:tr>
            <w:tr w:rsidR="00BD12BD" w:rsidRPr="00C53791" w14:paraId="42943A4A" w14:textId="77777777" w:rsidTr="00D812DF">
              <w:trPr>
                <w:trHeight w:val="315"/>
              </w:trPr>
              <w:tc>
                <w:tcPr>
                  <w:tcW w:w="9583" w:type="dxa"/>
                  <w:gridSpan w:val="4"/>
                  <w:tcBorders>
                    <w:top w:val="single" w:sz="4" w:space="0" w:color="auto"/>
                  </w:tcBorders>
                  <w:shd w:val="clear" w:color="auto" w:fill="auto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  <w:vAlign w:val="center"/>
                </w:tcPr>
                <w:p w14:paraId="424094AB" w14:textId="77777777" w:rsidR="00BD12BD" w:rsidRPr="00C53791" w:rsidRDefault="00BD12BD" w:rsidP="008E19B2">
                  <w:pPr>
                    <w:bidi w:val="0"/>
                    <w:rPr>
                      <w:rFonts w:cs="David"/>
                      <w:noProof/>
                      <w:u w:val="single"/>
                      <w:rtl/>
                      <w:lang w:eastAsia="he-IL"/>
                    </w:rPr>
                  </w:pPr>
                </w:p>
              </w:tc>
            </w:tr>
          </w:tbl>
          <w:p w14:paraId="4B8CFE60" w14:textId="77777777" w:rsidR="00BD12BD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</w:pPr>
          </w:p>
          <w:p w14:paraId="7B078C60" w14:textId="77777777" w:rsidR="00BD12BD" w:rsidRPr="00C53791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</w:pPr>
          </w:p>
        </w:tc>
      </w:tr>
      <w:tr w:rsidR="00BD12BD" w:rsidRPr="00C53791" w14:paraId="15BE0B48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3FA588" w14:textId="77777777" w:rsidR="00BD12BD" w:rsidRPr="00C53791" w:rsidRDefault="00BD12BD" w:rsidP="008E19B2">
            <w:pPr>
              <w:bidi w:val="0"/>
              <w:rPr>
                <w:rFonts w:cs="David"/>
                <w:noProof/>
                <w:u w:val="single"/>
                <w:rtl/>
                <w:lang w:eastAsia="he-IL"/>
              </w:rPr>
            </w:pPr>
          </w:p>
        </w:tc>
      </w:tr>
      <w:tr w:rsidR="00BD12BD" w:rsidRPr="00C53791" w14:paraId="0F519CC7" w14:textId="77777777" w:rsidTr="008E19B2">
        <w:trPr>
          <w:trHeight w:val="315"/>
        </w:trPr>
        <w:tc>
          <w:tcPr>
            <w:tcW w:w="466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C37776" w14:textId="77777777" w:rsidR="00BD12BD" w:rsidRPr="00C53791" w:rsidRDefault="00BD12BD" w:rsidP="008E19B2">
            <w:pPr>
              <w:bidi w:val="0"/>
              <w:rPr>
                <w:rFonts w:cs="David"/>
                <w:b/>
                <w:bCs/>
                <w:noProof/>
                <w:sz w:val="28"/>
                <w:szCs w:val="28"/>
                <w:rtl/>
                <w:lang w:eastAsia="he-IL"/>
              </w:rPr>
            </w:pPr>
            <w:r>
              <w:rPr>
                <w:rFonts w:cs="David"/>
                <w:b/>
                <w:bCs/>
                <w:noProof/>
                <w:sz w:val="28"/>
                <w:szCs w:val="28"/>
                <w:lang w:eastAsia="he-IL"/>
              </w:rPr>
              <w:t xml:space="preserve"> </w:t>
            </w:r>
          </w:p>
        </w:tc>
        <w:tc>
          <w:tcPr>
            <w:tcW w:w="4981" w:type="dxa"/>
            <w:gridSpan w:val="2"/>
            <w:shd w:val="clear" w:color="auto" w:fill="auto"/>
            <w:vAlign w:val="center"/>
          </w:tcPr>
          <w:p w14:paraId="03CACD73" w14:textId="77777777" w:rsidR="00BD12BD" w:rsidRDefault="00BD12BD" w:rsidP="008E19B2">
            <w:pPr>
              <w:bidi w:val="0"/>
              <w:rPr>
                <w:b/>
                <w:noProof/>
                <w:sz w:val="28"/>
                <w:szCs w:val="28"/>
                <w:u w:val="single"/>
                <w:lang w:eastAsia="he-IL"/>
              </w:rPr>
            </w:pPr>
            <w:r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 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Training </w:t>
            </w:r>
            <w:r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G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raduate</w:t>
            </w:r>
            <w:r>
              <w:rPr>
                <w:b/>
                <w:noProof/>
                <w:sz w:val="28"/>
                <w:szCs w:val="28"/>
                <w:u w:val="single"/>
                <w:lang w:eastAsia="he-IL"/>
              </w:rPr>
              <w:t xml:space="preserve"> Students:</w:t>
            </w:r>
          </w:p>
          <w:p w14:paraId="1638779E" w14:textId="77777777" w:rsidR="00BD12BD" w:rsidRPr="003510EF" w:rsidRDefault="00BD12BD" w:rsidP="008E19B2">
            <w:pPr>
              <w:bidi w:val="0"/>
              <w:rPr>
                <w:rFonts w:cs="David"/>
                <w:noProof/>
                <w:sz w:val="28"/>
                <w:szCs w:val="28"/>
                <w:u w:val="single"/>
                <w:rtl/>
                <w:lang w:eastAsia="he-IL"/>
              </w:rPr>
            </w:pPr>
          </w:p>
        </w:tc>
      </w:tr>
      <w:tr w:rsidR="00BD12BD" w:rsidRPr="00C53791" w14:paraId="7469466F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8F8307F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8"/>
                <w:szCs w:val="28"/>
                <w:u w:val="single"/>
                <w:rtl/>
                <w:lang w:eastAsia="he-IL"/>
              </w:rPr>
            </w:pPr>
          </w:p>
        </w:tc>
      </w:tr>
      <w:tr w:rsidR="00BD12BD" w:rsidRPr="00C53791" w14:paraId="316CE642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5C0096A" w14:textId="77777777" w:rsidR="00BD12BD" w:rsidRPr="008E19B2" w:rsidRDefault="00BD12BD" w:rsidP="008E19B2">
            <w:pPr>
              <w:bidi w:val="0"/>
              <w:rPr>
                <w:b/>
                <w:noProof/>
                <w:sz w:val="20"/>
                <w:szCs w:val="20"/>
                <w:lang w:eastAsia="he-IL"/>
              </w:rPr>
            </w:pPr>
            <w:r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 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Other </w:t>
            </w:r>
            <w:r>
              <w:rPr>
                <w:rFonts w:hint="cs"/>
                <w:b/>
                <w:noProof/>
                <w:sz w:val="28"/>
                <w:szCs w:val="28"/>
                <w:u w:val="single"/>
                <w:lang w:val="en" w:eastAsia="he-IL"/>
              </w:rPr>
              <w:t>P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rofessional </w:t>
            </w:r>
            <w:r>
              <w:rPr>
                <w:rFonts w:hint="cs"/>
                <w:b/>
                <w:noProof/>
                <w:sz w:val="28"/>
                <w:szCs w:val="28"/>
                <w:u w:val="single"/>
                <w:lang w:val="en" w:eastAsia="he-IL"/>
              </w:rPr>
              <w:t>E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xperien</w:t>
            </w:r>
            <w:r w:rsidRPr="003510EF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ce </w:t>
            </w:r>
            <w:r w:rsidRPr="003510EF">
              <w:rPr>
                <w:b/>
                <w:noProof/>
                <w:sz w:val="20"/>
                <w:szCs w:val="20"/>
                <w:lang w:val="en" w:eastAsia="he-IL"/>
              </w:rPr>
              <w:t>(public positions):</w:t>
            </w:r>
          </w:p>
          <w:p w14:paraId="3335C900" w14:textId="77777777" w:rsidR="00BD12BD" w:rsidRPr="00C53791" w:rsidRDefault="00BD12BD" w:rsidP="008E19B2">
            <w:pPr>
              <w:bidi w:val="0"/>
              <w:rPr>
                <w:rFonts w:cs="David" w:hint="cs"/>
                <w:noProof/>
                <w:sz w:val="28"/>
                <w:szCs w:val="28"/>
                <w:u w:val="single"/>
                <w:rtl/>
                <w:lang w:eastAsia="he-IL"/>
              </w:rPr>
            </w:pPr>
          </w:p>
        </w:tc>
      </w:tr>
      <w:tr w:rsidR="00BD12BD" w:rsidRPr="00C53791" w14:paraId="1F7831DC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CA42FA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8"/>
                <w:szCs w:val="28"/>
                <w:u w:val="single"/>
                <w:rtl/>
                <w:lang w:eastAsia="he-IL"/>
              </w:rPr>
            </w:pPr>
          </w:p>
        </w:tc>
      </w:tr>
      <w:tr w:rsidR="00BD12BD" w:rsidRPr="00C53791" w14:paraId="1F7A05CA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11D91DF" w14:textId="77777777" w:rsidR="00BD12BD" w:rsidRDefault="00BD12BD" w:rsidP="008E19B2">
            <w:pPr>
              <w:bidi w:val="0"/>
              <w:rPr>
                <w:b/>
                <w:noProof/>
                <w:sz w:val="28"/>
                <w:szCs w:val="28"/>
                <w:u w:val="single"/>
                <w:lang w:val="en" w:eastAsia="he-IL"/>
              </w:rPr>
            </w:pPr>
            <w:r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 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Scientific Areas of Expertis</w:t>
            </w:r>
            <w:r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e:</w:t>
            </w:r>
          </w:p>
          <w:p w14:paraId="467206C1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8"/>
                <w:szCs w:val="28"/>
                <w:u w:val="single"/>
                <w:rtl/>
                <w:lang w:eastAsia="he-IL"/>
              </w:rPr>
            </w:pPr>
          </w:p>
        </w:tc>
      </w:tr>
      <w:tr w:rsidR="00BD12BD" w:rsidRPr="00C53791" w14:paraId="6232AD6E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3CCA89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8"/>
                <w:szCs w:val="28"/>
                <w:u w:val="single"/>
                <w:rtl/>
                <w:lang w:eastAsia="he-IL"/>
              </w:rPr>
            </w:pPr>
          </w:p>
        </w:tc>
      </w:tr>
      <w:tr w:rsidR="00BD12BD" w:rsidRPr="00C53791" w14:paraId="6613DEB8" w14:textId="77777777" w:rsidTr="008E19B2">
        <w:trPr>
          <w:trHeight w:val="315"/>
        </w:trPr>
        <w:tc>
          <w:tcPr>
            <w:tcW w:w="964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342FA0" w14:textId="77777777" w:rsidR="00BD12BD" w:rsidRPr="00C53791" w:rsidRDefault="00BD12BD" w:rsidP="008E19B2">
            <w:pPr>
              <w:bidi w:val="0"/>
              <w:rPr>
                <w:rFonts w:cs="David"/>
                <w:noProof/>
                <w:sz w:val="28"/>
                <w:szCs w:val="28"/>
                <w:u w:val="single"/>
                <w:rtl/>
                <w:lang w:eastAsia="he-IL"/>
              </w:rPr>
            </w:pPr>
            <w:r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 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 xml:space="preserve">List of </w:t>
            </w:r>
            <w:r>
              <w:rPr>
                <w:rFonts w:hint="cs"/>
                <w:b/>
                <w:noProof/>
                <w:sz w:val="28"/>
                <w:szCs w:val="28"/>
                <w:u w:val="single"/>
                <w:lang w:val="en" w:eastAsia="he-IL"/>
              </w:rPr>
              <w:t>P</w:t>
            </w:r>
            <w:r w:rsidRPr="00C53791">
              <w:rPr>
                <w:b/>
                <w:noProof/>
                <w:sz w:val="28"/>
                <w:szCs w:val="28"/>
                <w:u w:val="single"/>
                <w:lang w:val="en" w:eastAsia="he-IL"/>
              </w:rPr>
              <w:t>ublications</w:t>
            </w:r>
            <w:r w:rsidRPr="00C53791">
              <w:rPr>
                <w:b/>
                <w:noProof/>
                <w:sz w:val="28"/>
                <w:szCs w:val="28"/>
                <w:lang w:val="en" w:eastAsia="he-IL"/>
              </w:rPr>
              <w:t>:</w:t>
            </w:r>
          </w:p>
        </w:tc>
      </w:tr>
    </w:tbl>
    <w:p w14:paraId="235431A1" w14:textId="77777777" w:rsidR="00BD12BD" w:rsidRDefault="00BD12BD" w:rsidP="00BD12BD"/>
    <w:p w14:paraId="5417ACEA" w14:textId="77777777" w:rsidR="00EA3983" w:rsidRPr="00BD12BD" w:rsidRDefault="00EA3983" w:rsidP="00BD12BD"/>
    <w:sectPr w:rsidR="00EA3983" w:rsidRPr="00BD12BD" w:rsidSect="008E19B2">
      <w:headerReference w:type="default" r:id="rId6"/>
      <w:pgSz w:w="11906" w:h="16838"/>
      <w:pgMar w:top="270" w:right="1800" w:bottom="1440" w:left="1276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3880E" w14:textId="77777777" w:rsidR="009C1222" w:rsidRDefault="009C1222" w:rsidP="000E3FC5">
      <w:r>
        <w:separator/>
      </w:r>
    </w:p>
  </w:endnote>
  <w:endnote w:type="continuationSeparator" w:id="0">
    <w:p w14:paraId="4DCC56A0" w14:textId="77777777" w:rsidR="009C1222" w:rsidRDefault="009C1222" w:rsidP="000E3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draSansBarilan-Medium">
    <w:altName w:val="Times New Roman"/>
    <w:charset w:val="00"/>
    <w:family w:val="auto"/>
    <w:pitch w:val="variable"/>
    <w:sig w:usb0="00000803" w:usb1="40000000" w:usb2="00000000" w:usb3="00000000" w:csb0="0000002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EEE83" w14:textId="77777777" w:rsidR="009C1222" w:rsidRDefault="009C1222" w:rsidP="000E3FC5">
      <w:r>
        <w:separator/>
      </w:r>
    </w:p>
  </w:footnote>
  <w:footnote w:type="continuationSeparator" w:id="0">
    <w:p w14:paraId="0F4BC2D7" w14:textId="77777777" w:rsidR="009C1222" w:rsidRDefault="009C1222" w:rsidP="000E3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FCF48" w14:textId="51D8A386" w:rsidR="000E3FC5" w:rsidRDefault="000E3FC5" w:rsidP="000E3FC5">
    <w:pPr>
      <w:pStyle w:val="a4"/>
      <w:rPr>
        <w:rtl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5008F3E" wp14:editId="2E6B13ED">
          <wp:simplePos x="0" y="0"/>
          <wp:positionH relativeFrom="column">
            <wp:posOffset>4333875</wp:posOffset>
          </wp:positionH>
          <wp:positionV relativeFrom="paragraph">
            <wp:posOffset>-97155</wp:posOffset>
          </wp:positionV>
          <wp:extent cx="2007235" cy="746125"/>
          <wp:effectExtent l="0" t="0" r="0" b="0"/>
          <wp:wrapTight wrapText="bothSides">
            <wp:wrapPolygon edited="0">
              <wp:start x="17425" y="0"/>
              <wp:lineTo x="0" y="3860"/>
              <wp:lineTo x="0" y="20405"/>
              <wp:lineTo x="15990" y="20957"/>
              <wp:lineTo x="18655" y="20957"/>
              <wp:lineTo x="18860" y="20957"/>
              <wp:lineTo x="20500" y="18199"/>
              <wp:lineTo x="20500" y="17648"/>
              <wp:lineTo x="21320" y="15442"/>
              <wp:lineTo x="21320" y="8272"/>
              <wp:lineTo x="18655" y="0"/>
              <wp:lineTo x="17425" y="0"/>
            </wp:wrapPolygon>
          </wp:wrapTight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7235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7D3195" w14:textId="77777777" w:rsidR="000E3FC5" w:rsidRDefault="000E3FC5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rU0sTS1NDc0NDZU0lEKTi0uzszPAykwrAUAK7idwSwAAAA="/>
  </w:docVars>
  <w:rsids>
    <w:rsidRoot w:val="00532413"/>
    <w:rsid w:val="000E3FC5"/>
    <w:rsid w:val="002D6400"/>
    <w:rsid w:val="00493077"/>
    <w:rsid w:val="00532413"/>
    <w:rsid w:val="008E19B2"/>
    <w:rsid w:val="009C1222"/>
    <w:rsid w:val="00BD12BD"/>
    <w:rsid w:val="00EA0A8A"/>
    <w:rsid w:val="00EA3983"/>
    <w:rsid w:val="00EB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D4D9A3"/>
  <w15:chartTrackingRefBased/>
  <w15:docId w15:val="{52B0D662-269E-49C2-AB04-732E1A64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12B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0A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E3FC5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5">
    <w:name w:val="כותרת עליונה תו"/>
    <w:basedOn w:val="a0"/>
    <w:link w:val="a4"/>
    <w:uiPriority w:val="99"/>
    <w:rsid w:val="000E3FC5"/>
  </w:style>
  <w:style w:type="paragraph" w:styleId="a6">
    <w:name w:val="footer"/>
    <w:basedOn w:val="a"/>
    <w:link w:val="a7"/>
    <w:uiPriority w:val="99"/>
    <w:unhideWhenUsed/>
    <w:rsid w:val="000E3FC5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7">
    <w:name w:val="כותרת תחתונה תו"/>
    <w:basedOn w:val="a0"/>
    <w:link w:val="a6"/>
    <w:uiPriority w:val="99"/>
    <w:rsid w:val="000E3FC5"/>
  </w:style>
  <w:style w:type="paragraph" w:customStyle="1" w:styleId="name">
    <w:name w:val="name"/>
    <w:basedOn w:val="a"/>
    <w:uiPriority w:val="99"/>
    <w:rsid w:val="000E3FC5"/>
    <w:pPr>
      <w:suppressAutoHyphens/>
      <w:autoSpaceDE w:val="0"/>
      <w:autoSpaceDN w:val="0"/>
      <w:bidi w:val="0"/>
      <w:adjustRightInd w:val="0"/>
      <w:spacing w:line="260" w:lineRule="atLeast"/>
      <w:textAlignment w:val="center"/>
    </w:pPr>
    <w:rPr>
      <w:rFonts w:ascii="FedraSansBarilan-Medium" w:eastAsia="Calibri" w:hAnsi="FedraSansBarilan-Medium" w:cs="FedraSansBarilan-Medium"/>
      <w:color w:val="72C9EB"/>
      <w:spacing w:val="6"/>
      <w:sz w:val="20"/>
      <w:szCs w:val="20"/>
      <w:lang w:bidi="ar-YE"/>
    </w:rPr>
  </w:style>
  <w:style w:type="paragraph" w:customStyle="1" w:styleId="BasicParagraph">
    <w:name w:val="[Basic Paragraph]"/>
    <w:basedOn w:val="a"/>
    <w:uiPriority w:val="99"/>
    <w:rsid w:val="000E3FC5"/>
    <w:pPr>
      <w:autoSpaceDE w:val="0"/>
      <w:autoSpaceDN w:val="0"/>
      <w:adjustRightInd w:val="0"/>
      <w:spacing w:line="288" w:lineRule="auto"/>
      <w:textAlignment w:val="center"/>
    </w:pPr>
    <w:rPr>
      <w:rFonts w:ascii="Lucida Grande" w:eastAsia="Calibri" w:hAnsi="Lucida Grande" w:cs="Lucida Grande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6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9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074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92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17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109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475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239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0805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6162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13293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500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4</Words>
  <Characters>37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U Office 365 Pro Plus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ריס גולדוירט</dc:creator>
  <cp:keywords/>
  <dc:description/>
  <cp:lastModifiedBy>טובה יוסף</cp:lastModifiedBy>
  <cp:revision>2</cp:revision>
  <dcterms:created xsi:type="dcterms:W3CDTF">2022-12-07T12:42:00Z</dcterms:created>
  <dcterms:modified xsi:type="dcterms:W3CDTF">2022-12-07T12:42:00Z</dcterms:modified>
</cp:coreProperties>
</file>